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10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8" w:space="0" w:color="8064A2"/>
          <w:insideV w:val="single" w:sz="8" w:space="0" w:color="8064A2"/>
        </w:tblBorders>
        <w:tblLayout w:type="fixed"/>
        <w:tblLook w:val="04A0" w:firstRow="1" w:lastRow="0" w:firstColumn="1" w:lastColumn="0" w:noHBand="0" w:noVBand="1"/>
      </w:tblPr>
      <w:tblGrid>
        <w:gridCol w:w="2600"/>
        <w:gridCol w:w="5130"/>
        <w:gridCol w:w="2880"/>
      </w:tblGrid>
      <w:tr w:rsidR="00DF4DF3" w:rsidRPr="008A68B9" w14:paraId="3A52D6E6" w14:textId="77777777" w:rsidTr="00DF4DF3">
        <w:tc>
          <w:tcPr>
            <w:tcW w:w="10610" w:type="dxa"/>
            <w:gridSpan w:val="3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68204DBA" w14:textId="74B7AB07" w:rsidR="00DF4DF3" w:rsidRPr="00C436D0" w:rsidRDefault="00DF4DF3" w:rsidP="00C436D0">
            <w:pPr>
              <w:pStyle w:val="Heading1"/>
              <w:jc w:val="center"/>
              <w:rPr>
                <w:rFonts w:ascii="Cambria" w:eastAsia="Calibri" w:hAnsi="Cambria"/>
                <w:b/>
                <w:sz w:val="24"/>
                <w:szCs w:val="24"/>
              </w:rPr>
            </w:pPr>
            <w:r w:rsidRPr="00C436D0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HC</w:t>
            </w:r>
            <w:r w:rsidR="00B34C9B" w:rsidRPr="00C436D0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I 293 HCI Student Onboarding</w:t>
            </w:r>
          </w:p>
        </w:tc>
      </w:tr>
      <w:tr w:rsidR="00A3282A" w:rsidRPr="008A68B9" w14:paraId="48C6D817" w14:textId="77777777" w:rsidTr="00C436D0">
        <w:trPr>
          <w:trHeight w:val="250"/>
        </w:trPr>
        <w:tc>
          <w:tcPr>
            <w:tcW w:w="260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DFD8E8"/>
          </w:tcPr>
          <w:p w14:paraId="7954A794" w14:textId="43319315" w:rsidR="00A3282A" w:rsidRPr="00C436D0" w:rsidRDefault="00A3282A" w:rsidP="00C436D0">
            <w:pPr>
              <w:pStyle w:val="Heading2"/>
              <w:rPr>
                <w:i w:val="0"/>
                <w:sz w:val="20"/>
                <w:szCs w:val="20"/>
              </w:rPr>
            </w:pPr>
            <w:r w:rsidRPr="00C436D0">
              <w:rPr>
                <w:i w:val="0"/>
                <w:sz w:val="20"/>
                <w:szCs w:val="20"/>
              </w:rPr>
              <w:t>Week: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DFD8E8"/>
          </w:tcPr>
          <w:p w14:paraId="0305443D" w14:textId="5FE46AAA" w:rsidR="00A3282A" w:rsidRPr="00C436D0" w:rsidRDefault="00A3282A" w:rsidP="00C436D0">
            <w:pPr>
              <w:pStyle w:val="Heading2"/>
              <w:rPr>
                <w:rFonts w:eastAsia="Calibri"/>
                <w:i w:val="0"/>
                <w:sz w:val="20"/>
                <w:szCs w:val="20"/>
              </w:rPr>
            </w:pPr>
            <w:r w:rsidRPr="00C436D0">
              <w:rPr>
                <w:rFonts w:eastAsia="Calibri"/>
                <w:i w:val="0"/>
                <w:sz w:val="20"/>
                <w:szCs w:val="20"/>
              </w:rPr>
              <w:t>Reading Assignment: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DFD8E8"/>
          </w:tcPr>
          <w:p w14:paraId="2F577240" w14:textId="25633DD6" w:rsidR="00A3282A" w:rsidRPr="00C436D0" w:rsidRDefault="00A3282A" w:rsidP="00C436D0">
            <w:pPr>
              <w:pStyle w:val="Heading2"/>
              <w:rPr>
                <w:rFonts w:eastAsia="Calibri"/>
                <w:i w:val="0"/>
                <w:sz w:val="20"/>
                <w:szCs w:val="20"/>
              </w:rPr>
            </w:pPr>
            <w:r w:rsidRPr="00C436D0">
              <w:rPr>
                <w:rFonts w:eastAsia="Calibri"/>
                <w:i w:val="0"/>
                <w:sz w:val="20"/>
                <w:szCs w:val="20"/>
              </w:rPr>
              <w:t>Assigned Work</w:t>
            </w:r>
          </w:p>
        </w:tc>
      </w:tr>
      <w:tr w:rsidR="00A3282A" w:rsidRPr="00BE31CC" w14:paraId="56290DFC" w14:textId="77777777" w:rsidTr="00BE31CC">
        <w:tc>
          <w:tcPr>
            <w:tcW w:w="2600" w:type="dxa"/>
          </w:tcPr>
          <w:p w14:paraId="4141F2F0" w14:textId="0384117D" w:rsidR="00A3282A" w:rsidRPr="00BE31CC" w:rsidRDefault="00A37028" w:rsidP="00D50B38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1: (</w:t>
            </w:r>
            <w:r w:rsidRPr="00BE31CC">
              <w:rPr>
                <w:rFonts w:ascii="Times New Roman" w:hAnsi="Times New Roman"/>
                <w:szCs w:val="22"/>
              </w:rPr>
              <w:t xml:space="preserve">September 19 </w:t>
            </w:r>
            <w:r w:rsidR="00625F26" w:rsidRPr="00BE31CC">
              <w:rPr>
                <w:rFonts w:ascii="Times New Roman" w:hAnsi="Times New Roman"/>
                <w:szCs w:val="22"/>
              </w:rPr>
              <w:t>–</w:t>
            </w:r>
            <w:r w:rsidRPr="00BE31CC">
              <w:rPr>
                <w:rFonts w:ascii="Times New Roman" w:hAnsi="Times New Roman"/>
                <w:szCs w:val="22"/>
              </w:rPr>
              <w:t xml:space="preserve"> 25</w:t>
            </w:r>
            <w:r w:rsidR="00625F26" w:rsidRPr="00BE31CC">
              <w:rPr>
                <w:rFonts w:ascii="Times New Roman" w:hAnsi="Times New Roman"/>
                <w:szCs w:val="22"/>
              </w:rPr>
              <w:t xml:space="preserve"> </w:t>
            </w:r>
            <w:r w:rsidR="00A3282A" w:rsidRPr="00BE31CC">
              <w:rPr>
                <w:rFonts w:ascii="Times New Roman" w:hAnsi="Times New Roman"/>
                <w:b/>
                <w:szCs w:val="22"/>
              </w:rPr>
              <w:t>Gett</w:t>
            </w:r>
            <w:r w:rsidR="00B34C9B" w:rsidRPr="00BE31CC">
              <w:rPr>
                <w:rFonts w:ascii="Times New Roman" w:hAnsi="Times New Roman"/>
                <w:b/>
                <w:szCs w:val="22"/>
              </w:rPr>
              <w:t>ing Started/Welcome to Bellevue College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3701390A" w14:textId="3C8511DD" w:rsidR="00A3282A" w:rsidRPr="00BE31CC" w:rsidRDefault="00A37028" w:rsidP="00A37028">
            <w:pPr>
              <w:widowControl/>
              <w:shd w:val="clear" w:color="auto" w:fill="FFFFFF"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Bellevue College description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781D7804" w14:textId="48D592E5" w:rsidR="00A37028" w:rsidRPr="00BE31CC" w:rsidRDefault="00A37028" w:rsidP="00FB6FCE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Ice breaker 9/25</w:t>
            </w:r>
          </w:p>
          <w:p w14:paraId="001238EC" w14:textId="4DBA275E" w:rsidR="00A3282A" w:rsidRPr="00BE31CC" w:rsidRDefault="00BF3EEC" w:rsidP="00FB6FCE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 1</w:t>
            </w:r>
            <w:r w:rsidR="00A37028" w:rsidRPr="00BE31CC">
              <w:rPr>
                <w:rFonts w:ascii="Times New Roman" w:hAnsi="Times New Roman"/>
                <w:szCs w:val="22"/>
              </w:rPr>
              <w:t xml:space="preserve"> (5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points) </w:t>
            </w:r>
            <w:r w:rsidR="00A37028" w:rsidRPr="00BE31CC">
              <w:rPr>
                <w:rFonts w:ascii="Times New Roman" w:hAnsi="Times New Roman"/>
                <w:szCs w:val="22"/>
              </w:rPr>
              <w:t>9</w:t>
            </w:r>
            <w:r w:rsidRPr="00BE31CC">
              <w:rPr>
                <w:rFonts w:ascii="Times New Roman" w:hAnsi="Times New Roman"/>
                <w:szCs w:val="22"/>
              </w:rPr>
              <w:t>/25</w:t>
            </w:r>
          </w:p>
          <w:p w14:paraId="3A9999E2" w14:textId="44724AD9" w:rsidR="00BF3EEC" w:rsidRPr="00BE31CC" w:rsidRDefault="00A37028" w:rsidP="00FB6FCE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 1 (5 point) 9</w:t>
            </w:r>
            <w:r w:rsidR="00BF3EEC" w:rsidRPr="00BE31CC">
              <w:rPr>
                <w:rFonts w:ascii="Times New Roman" w:hAnsi="Times New Roman"/>
                <w:szCs w:val="22"/>
              </w:rPr>
              <w:t>/25</w:t>
            </w:r>
          </w:p>
          <w:p w14:paraId="5ECC1406" w14:textId="6982D270" w:rsidR="00BF3EEC" w:rsidRPr="00BE31CC" w:rsidRDefault="00BF3EEC" w:rsidP="00A37028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signment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(</w:t>
            </w:r>
            <w:r w:rsidRPr="00BE31CC">
              <w:rPr>
                <w:rFonts w:ascii="Times New Roman" w:hAnsi="Times New Roman"/>
                <w:szCs w:val="22"/>
              </w:rPr>
              <w:t>10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points) </w:t>
            </w:r>
            <w:r w:rsidR="00A37028" w:rsidRPr="00BE31CC">
              <w:rPr>
                <w:rFonts w:ascii="Times New Roman" w:hAnsi="Times New Roman"/>
                <w:szCs w:val="22"/>
              </w:rPr>
              <w:t>9</w:t>
            </w:r>
            <w:r w:rsidR="00967A89" w:rsidRPr="00BE31CC">
              <w:rPr>
                <w:rFonts w:ascii="Times New Roman" w:hAnsi="Times New Roman"/>
                <w:szCs w:val="22"/>
              </w:rPr>
              <w:t>/25</w:t>
            </w:r>
          </w:p>
        </w:tc>
      </w:tr>
      <w:tr w:rsidR="00A3282A" w:rsidRPr="00BE31CC" w14:paraId="3C58D764" w14:textId="77777777" w:rsidTr="00BE31CC">
        <w:tc>
          <w:tcPr>
            <w:tcW w:w="2600" w:type="dxa"/>
          </w:tcPr>
          <w:p w14:paraId="76AC89D0" w14:textId="59A1816E" w:rsidR="00A3282A" w:rsidRPr="00BE31CC" w:rsidRDefault="00A37028" w:rsidP="002A46F4">
            <w:pPr>
              <w:rPr>
                <w:rFonts w:ascii="Times New Roman" w:hAnsi="Times New Roman"/>
                <w:b/>
                <w:bCs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2: (</w:t>
            </w:r>
            <w:r w:rsidRPr="00BE31CC">
              <w:rPr>
                <w:rFonts w:ascii="Times New Roman" w:hAnsi="Times New Roman"/>
                <w:szCs w:val="22"/>
              </w:rPr>
              <w:t>September 26 – October 2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)  </w:t>
            </w:r>
          </w:p>
          <w:p w14:paraId="4CA1FE98" w14:textId="1504AC2F" w:rsidR="00A3282A" w:rsidRPr="00BE31CC" w:rsidRDefault="00B34C9B" w:rsidP="00742878">
            <w:pPr>
              <w:rPr>
                <w:rFonts w:ascii="Times New Roman" w:hAnsi="Times New Roman"/>
                <w:b/>
                <w:bCs/>
                <w:szCs w:val="22"/>
              </w:rPr>
            </w:pPr>
            <w:r w:rsidRPr="00BE31CC">
              <w:rPr>
                <w:rFonts w:ascii="Times New Roman" w:hAnsi="Times New Roman"/>
                <w:b/>
                <w:szCs w:val="22"/>
              </w:rPr>
              <w:t>Healthcare Informatics Program Overview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1D6B86E5" w14:textId="77777777" w:rsidR="00A3282A" w:rsidRPr="00BE31CC" w:rsidRDefault="00A37028" w:rsidP="00742878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ealthcare Informatics (HIMSS)</w:t>
            </w:r>
          </w:p>
          <w:p w14:paraId="7AC834F3" w14:textId="77777777" w:rsidR="00A37028" w:rsidRPr="00BE31CC" w:rsidRDefault="00A37028" w:rsidP="00742878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ealthcare Informatics (AHIMA)</w:t>
            </w:r>
          </w:p>
          <w:p w14:paraId="558CEA1F" w14:textId="77777777" w:rsidR="00A37028" w:rsidRPr="00BE31CC" w:rsidRDefault="00A37028" w:rsidP="00742878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ealthcare Informatics (AMIA)</w:t>
            </w:r>
          </w:p>
          <w:p w14:paraId="07A85019" w14:textId="6D954FDC" w:rsidR="00A37028" w:rsidRPr="00BE31CC" w:rsidRDefault="00A37028" w:rsidP="00742878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ealthcare Informatics (read Chapter 1)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0EE11267" w14:textId="7227617F" w:rsidR="00F714EB" w:rsidRPr="00BE31CC" w:rsidRDefault="00A37028" w:rsidP="00F714EB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 2 (5</w:t>
            </w:r>
            <w:r w:rsidR="00F714EB" w:rsidRPr="00BE31CC">
              <w:rPr>
                <w:rFonts w:ascii="Times New Roman" w:hAnsi="Times New Roman"/>
                <w:szCs w:val="22"/>
              </w:rPr>
              <w:t xml:space="preserve"> points) </w:t>
            </w:r>
            <w:r w:rsidRPr="00BE31CC">
              <w:rPr>
                <w:rFonts w:ascii="Times New Roman" w:hAnsi="Times New Roman"/>
                <w:szCs w:val="22"/>
              </w:rPr>
              <w:t>10/2</w:t>
            </w:r>
          </w:p>
          <w:p w14:paraId="6B8BAB8B" w14:textId="411C8764" w:rsidR="00F714EB" w:rsidRPr="00BE31CC" w:rsidRDefault="00F714EB" w:rsidP="00F714EB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 xml:space="preserve">Assignment (10 points) </w:t>
            </w:r>
            <w:r w:rsidR="00A37028" w:rsidRPr="00BE31CC">
              <w:rPr>
                <w:rFonts w:ascii="Times New Roman" w:hAnsi="Times New Roman"/>
                <w:szCs w:val="22"/>
              </w:rPr>
              <w:t>10/2</w:t>
            </w:r>
          </w:p>
          <w:p w14:paraId="2FBD7404" w14:textId="5BF8090F" w:rsidR="00F714EB" w:rsidRPr="00BE31CC" w:rsidRDefault="00A37028" w:rsidP="00F714EB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 2 (5</w:t>
            </w:r>
            <w:r w:rsidR="00F714EB" w:rsidRPr="00BE31CC">
              <w:rPr>
                <w:rFonts w:ascii="Times New Roman" w:hAnsi="Times New Roman"/>
                <w:szCs w:val="22"/>
              </w:rPr>
              <w:t xml:space="preserve"> point)</w:t>
            </w:r>
            <w:r w:rsidRPr="00BE31CC">
              <w:rPr>
                <w:rFonts w:ascii="Times New Roman" w:hAnsi="Times New Roman"/>
                <w:szCs w:val="22"/>
              </w:rPr>
              <w:t xml:space="preserve"> 10/2</w:t>
            </w:r>
          </w:p>
          <w:p w14:paraId="69CB6E71" w14:textId="715A76BF" w:rsidR="00BF3EEC" w:rsidRPr="00BE31CC" w:rsidRDefault="00BF3EEC" w:rsidP="00A37028">
            <w:pPr>
              <w:rPr>
                <w:rFonts w:ascii="Times New Roman" w:hAnsi="Times New Roman"/>
                <w:bCs/>
                <w:color w:val="000000"/>
                <w:szCs w:val="22"/>
              </w:rPr>
            </w:pPr>
          </w:p>
        </w:tc>
      </w:tr>
      <w:tr w:rsidR="00A3282A" w:rsidRPr="00BE31CC" w14:paraId="0FBF5C5F" w14:textId="77777777" w:rsidTr="00BE31CC">
        <w:trPr>
          <w:trHeight w:val="1519"/>
        </w:trPr>
        <w:tc>
          <w:tcPr>
            <w:tcW w:w="2600" w:type="dxa"/>
          </w:tcPr>
          <w:p w14:paraId="374BF836" w14:textId="2A7C165E" w:rsidR="00A3282A" w:rsidRPr="00BE31CC" w:rsidRDefault="00A37028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3: (</w:t>
            </w:r>
            <w:r w:rsidRPr="00BE31CC">
              <w:rPr>
                <w:rFonts w:ascii="Times New Roman" w:hAnsi="Times New Roman"/>
                <w:szCs w:val="22"/>
              </w:rPr>
              <w:t>October 3 – 9)</w:t>
            </w:r>
          </w:p>
          <w:p w14:paraId="3C8DAC5A" w14:textId="56586C72" w:rsidR="00A3282A" w:rsidRPr="00BE31CC" w:rsidRDefault="00B34C9B" w:rsidP="002A46F4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BE31CC">
              <w:rPr>
                <w:rFonts w:ascii="Times New Roman" w:hAnsi="Times New Roman"/>
                <w:b/>
                <w:bCs/>
                <w:sz w:val="22"/>
                <w:szCs w:val="22"/>
              </w:rPr>
              <w:t>HCI Approach to Critical Thinking Model/Managing Your Time</w:t>
            </w:r>
          </w:p>
          <w:p w14:paraId="1571885C" w14:textId="288830BD" w:rsidR="00A3282A" w:rsidRPr="00BE31CC" w:rsidRDefault="00A3282A" w:rsidP="002A46F4">
            <w:pPr>
              <w:ind w:left="720"/>
              <w:rPr>
                <w:rFonts w:ascii="Times New Roman" w:hAnsi="Times New Roman"/>
                <w:b/>
                <w:bCs/>
                <w:i/>
                <w:szCs w:val="22"/>
              </w:rPr>
            </w:pP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416DEB36" w14:textId="77777777" w:rsidR="00A3282A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5 Things Every Student Should Know Before Starting College</w:t>
            </w:r>
          </w:p>
          <w:p w14:paraId="07024A17" w14:textId="77777777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Why College Students Need to Self-Reflect</w:t>
            </w:r>
          </w:p>
          <w:p w14:paraId="67BBFE3D" w14:textId="77777777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Critical Thinking in the Classroom</w:t>
            </w:r>
          </w:p>
          <w:p w14:paraId="1FA0F785" w14:textId="77777777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Rote Learning v Critical Thinking</w:t>
            </w:r>
          </w:p>
          <w:p w14:paraId="054E745D" w14:textId="208D6740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Time Management (2 articles)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5B269812" w14:textId="19639502" w:rsidR="00A3282A" w:rsidRPr="00BE31CC" w:rsidRDefault="00A3282A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</w:t>
            </w:r>
            <w:r w:rsidR="00053374" w:rsidRPr="00BE31CC">
              <w:rPr>
                <w:rFonts w:ascii="Times New Roman" w:hAnsi="Times New Roman"/>
                <w:szCs w:val="22"/>
              </w:rPr>
              <w:t xml:space="preserve"> 3</w:t>
            </w:r>
            <w:r w:rsidRPr="00BE31CC">
              <w:rPr>
                <w:rFonts w:ascii="Times New Roman" w:hAnsi="Times New Roman"/>
                <w:szCs w:val="22"/>
              </w:rPr>
              <w:t xml:space="preserve"> (</w:t>
            </w:r>
            <w:r w:rsidR="00053374" w:rsidRPr="00BE31CC">
              <w:rPr>
                <w:rFonts w:ascii="Times New Roman" w:hAnsi="Times New Roman"/>
                <w:szCs w:val="22"/>
              </w:rPr>
              <w:t>5</w:t>
            </w:r>
            <w:r w:rsidRPr="00BE31CC">
              <w:rPr>
                <w:rFonts w:ascii="Times New Roman" w:hAnsi="Times New Roman"/>
                <w:szCs w:val="22"/>
              </w:rPr>
              <w:t xml:space="preserve"> points) </w:t>
            </w:r>
            <w:r w:rsidR="00053374" w:rsidRPr="00BE31CC">
              <w:rPr>
                <w:rFonts w:ascii="Times New Roman" w:hAnsi="Times New Roman"/>
                <w:szCs w:val="22"/>
              </w:rPr>
              <w:t>10/9</w:t>
            </w:r>
          </w:p>
          <w:p w14:paraId="06072E1B" w14:textId="4D3101DA" w:rsidR="00361699" w:rsidRPr="00BE31CC" w:rsidRDefault="00A3282A" w:rsidP="00361699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signment (</w:t>
            </w:r>
            <w:r w:rsidR="00361699" w:rsidRPr="00BE31CC">
              <w:rPr>
                <w:rFonts w:ascii="Times New Roman" w:hAnsi="Times New Roman"/>
                <w:szCs w:val="22"/>
              </w:rPr>
              <w:t>1</w:t>
            </w:r>
            <w:r w:rsidR="00053374" w:rsidRPr="00BE31CC">
              <w:rPr>
                <w:rFonts w:ascii="Times New Roman" w:hAnsi="Times New Roman"/>
                <w:szCs w:val="22"/>
              </w:rPr>
              <w:t>0</w:t>
            </w:r>
            <w:r w:rsidRPr="00BE31CC">
              <w:rPr>
                <w:rFonts w:ascii="Times New Roman" w:hAnsi="Times New Roman"/>
                <w:szCs w:val="22"/>
              </w:rPr>
              <w:t xml:space="preserve"> points) </w:t>
            </w:r>
            <w:r w:rsidR="00053374" w:rsidRPr="00BE31CC">
              <w:rPr>
                <w:rFonts w:ascii="Times New Roman" w:hAnsi="Times New Roman"/>
                <w:szCs w:val="22"/>
              </w:rPr>
              <w:t>10/9</w:t>
            </w:r>
          </w:p>
          <w:p w14:paraId="22ACCDDF" w14:textId="62C77359" w:rsidR="00361699" w:rsidRPr="00BE31CC" w:rsidRDefault="00361699" w:rsidP="00361699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</w:t>
            </w:r>
            <w:r w:rsidR="00053374" w:rsidRPr="00BE31CC">
              <w:rPr>
                <w:rFonts w:ascii="Times New Roman" w:hAnsi="Times New Roman"/>
                <w:szCs w:val="22"/>
              </w:rPr>
              <w:t xml:space="preserve"> 3 (5 points) 10/9</w:t>
            </w:r>
          </w:p>
          <w:p w14:paraId="61799112" w14:textId="6159F9C6" w:rsidR="00A3282A" w:rsidRPr="00BE31CC" w:rsidRDefault="00A3282A" w:rsidP="002A46F4">
            <w:pPr>
              <w:rPr>
                <w:rFonts w:ascii="Times New Roman" w:hAnsi="Times New Roman"/>
                <w:bCs/>
                <w:color w:val="000000"/>
                <w:szCs w:val="22"/>
              </w:rPr>
            </w:pPr>
          </w:p>
        </w:tc>
      </w:tr>
      <w:tr w:rsidR="00A3282A" w:rsidRPr="00BE31CC" w14:paraId="6EBC4342" w14:textId="77777777" w:rsidTr="00BE31CC">
        <w:trPr>
          <w:trHeight w:val="1267"/>
        </w:trPr>
        <w:tc>
          <w:tcPr>
            <w:tcW w:w="2600" w:type="dxa"/>
          </w:tcPr>
          <w:p w14:paraId="3B477384" w14:textId="5F7744BC" w:rsidR="00A3282A" w:rsidRPr="00BE31CC" w:rsidRDefault="00A37028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4: (</w:t>
            </w:r>
            <w:r w:rsidRPr="00BE31CC">
              <w:rPr>
                <w:rFonts w:ascii="Times New Roman" w:hAnsi="Times New Roman"/>
                <w:szCs w:val="22"/>
              </w:rPr>
              <w:t>October 10 – 16)</w:t>
            </w:r>
          </w:p>
          <w:p w14:paraId="64E6712F" w14:textId="6EDC1239" w:rsidR="00A3282A" w:rsidRPr="00BE31CC" w:rsidRDefault="00B34C9B" w:rsidP="00AD20A7">
            <w:pPr>
              <w:rPr>
                <w:rFonts w:ascii="Times New Roman" w:hAnsi="Times New Roman"/>
                <w:b/>
                <w:bCs/>
                <w:szCs w:val="22"/>
              </w:rPr>
            </w:pPr>
            <w:r w:rsidRPr="00BE31CC">
              <w:rPr>
                <w:rFonts w:ascii="Times New Roman" w:hAnsi="Times New Roman"/>
                <w:b/>
                <w:bCs/>
                <w:szCs w:val="22"/>
              </w:rPr>
              <w:t>Virtual Communication in the HCI Program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7BC2E39B" w14:textId="7DD127D2" w:rsidR="00A3282A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ynchronous Learning v Synchronous Learning</w:t>
            </w:r>
          </w:p>
          <w:p w14:paraId="5BF19C72" w14:textId="643BFD22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ynchronous v Synchronous Learning Overview</w:t>
            </w:r>
          </w:p>
          <w:p w14:paraId="5BDD67A9" w14:textId="77777777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proofErr w:type="spellStart"/>
            <w:r w:rsidRPr="00BE31CC">
              <w:rPr>
                <w:rFonts w:ascii="Times New Roman" w:hAnsi="Times New Roman"/>
                <w:szCs w:val="22"/>
              </w:rPr>
              <w:t>Panopto</w:t>
            </w:r>
            <w:proofErr w:type="spellEnd"/>
            <w:r w:rsidRPr="00BE31CC">
              <w:rPr>
                <w:rFonts w:ascii="Times New Roman" w:hAnsi="Times New Roman"/>
                <w:szCs w:val="22"/>
              </w:rPr>
              <w:t xml:space="preserve"> - Asynchronous Learning</w:t>
            </w:r>
          </w:p>
          <w:p w14:paraId="5869B3F2" w14:textId="77777777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5 Ways to Improve Virtual Teams</w:t>
            </w:r>
          </w:p>
          <w:p w14:paraId="13015D1E" w14:textId="488377BE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Team Contracts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6CEB2D92" w14:textId="20AF1C5F" w:rsidR="00053374" w:rsidRPr="00BE31CC" w:rsidRDefault="00053374" w:rsidP="0005337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 4 (5 points) 10/16</w:t>
            </w:r>
          </w:p>
          <w:p w14:paraId="15403C0B" w14:textId="2E913E70" w:rsidR="00053374" w:rsidRPr="00BE31CC" w:rsidRDefault="00053374" w:rsidP="0005337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signment (10 points) 10/16</w:t>
            </w:r>
          </w:p>
          <w:p w14:paraId="3F2E4FE8" w14:textId="16D7FD4A" w:rsidR="00A3282A" w:rsidRPr="00BE31CC" w:rsidRDefault="00053374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 4 (5 points) 10/16</w:t>
            </w:r>
          </w:p>
        </w:tc>
      </w:tr>
      <w:tr w:rsidR="00A3282A" w:rsidRPr="00BE31CC" w14:paraId="78115BC6" w14:textId="77777777" w:rsidTr="00BE31CC">
        <w:trPr>
          <w:trHeight w:val="1033"/>
        </w:trPr>
        <w:tc>
          <w:tcPr>
            <w:tcW w:w="2600" w:type="dxa"/>
          </w:tcPr>
          <w:p w14:paraId="195DFD64" w14:textId="76786CA3" w:rsidR="00A3282A" w:rsidRPr="00BE31CC" w:rsidRDefault="00A37028" w:rsidP="002A46F4">
            <w:pPr>
              <w:rPr>
                <w:rFonts w:ascii="Times New Roman" w:hAnsi="Times New Roman"/>
                <w:b/>
                <w:bCs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5: (</w:t>
            </w:r>
            <w:r w:rsidRPr="00BE31CC">
              <w:rPr>
                <w:rFonts w:ascii="Times New Roman" w:hAnsi="Times New Roman"/>
                <w:szCs w:val="22"/>
              </w:rPr>
              <w:t>October 17 – 23)</w:t>
            </w:r>
            <w:r w:rsidR="00625F26" w:rsidRPr="00BE31CC">
              <w:rPr>
                <w:rFonts w:ascii="Times New Roman" w:hAnsi="Times New Roman"/>
                <w:b/>
                <w:bCs/>
                <w:szCs w:val="22"/>
              </w:rPr>
              <w:t xml:space="preserve"> </w:t>
            </w:r>
            <w:r w:rsidR="00B34C9B" w:rsidRPr="00BE31CC">
              <w:rPr>
                <w:rFonts w:ascii="Times New Roman" w:hAnsi="Times New Roman"/>
                <w:b/>
                <w:bCs/>
                <w:szCs w:val="22"/>
              </w:rPr>
              <w:t>Analytic Tools and Processes in the HCI Program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0CB3E2F9" w14:textId="0E166FA9" w:rsidR="00547D89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icrosoft Support: Basic Tasks</w:t>
            </w:r>
          </w:p>
          <w:p w14:paraId="27756EB8" w14:textId="37E47D87" w:rsidR="00AD20A7" w:rsidRPr="00BE31CC" w:rsidRDefault="00AD20A7" w:rsidP="00AD20A7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ow to Use Excel</w:t>
            </w:r>
          </w:p>
          <w:p w14:paraId="2252E24D" w14:textId="69FFC05A" w:rsidR="00A3282A" w:rsidRPr="00BE31CC" w:rsidRDefault="00AD20A7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Video Excel Basics Tutorial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7120DACC" w14:textId="25D3035E" w:rsidR="00053374" w:rsidRPr="00BE31CC" w:rsidRDefault="00053374" w:rsidP="0005337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 5 (5 points) 10/23</w:t>
            </w:r>
          </w:p>
          <w:p w14:paraId="1476BD92" w14:textId="10DB100D" w:rsidR="00053374" w:rsidRPr="00BE31CC" w:rsidRDefault="00053374" w:rsidP="0005337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signment (not counted) 10/23</w:t>
            </w:r>
          </w:p>
          <w:p w14:paraId="73073F39" w14:textId="62C3D369" w:rsidR="00A3282A" w:rsidRPr="00BE31CC" w:rsidRDefault="00053374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 5 (not counted) 10/23</w:t>
            </w:r>
          </w:p>
        </w:tc>
      </w:tr>
      <w:tr w:rsidR="00A3282A" w:rsidRPr="00BE31CC" w14:paraId="2E4B9F1E" w14:textId="77777777" w:rsidTr="00BE31CC">
        <w:tc>
          <w:tcPr>
            <w:tcW w:w="2600" w:type="dxa"/>
          </w:tcPr>
          <w:p w14:paraId="4CFAB4B0" w14:textId="3303CAE1" w:rsidR="00A3282A" w:rsidRPr="00BE31CC" w:rsidRDefault="00A37028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6: (</w:t>
            </w:r>
            <w:r w:rsidRPr="00BE31CC">
              <w:rPr>
                <w:rFonts w:ascii="Times New Roman" w:hAnsi="Times New Roman"/>
                <w:szCs w:val="22"/>
              </w:rPr>
              <w:t>October 24 - 30</w:t>
            </w:r>
            <w:r w:rsidR="00A3282A" w:rsidRPr="00BE31CC">
              <w:rPr>
                <w:rFonts w:ascii="Times New Roman" w:hAnsi="Times New Roman"/>
                <w:szCs w:val="22"/>
              </w:rPr>
              <w:t>)</w:t>
            </w:r>
          </w:p>
          <w:p w14:paraId="1F92E1D8" w14:textId="2571819C" w:rsidR="00A3282A" w:rsidRPr="00BE31CC" w:rsidRDefault="00B34C9B" w:rsidP="00742878">
            <w:pPr>
              <w:rPr>
                <w:rFonts w:ascii="Times New Roman" w:hAnsi="Times New Roman"/>
                <w:bCs/>
                <w:szCs w:val="22"/>
              </w:rPr>
            </w:pPr>
            <w:r w:rsidRPr="00BE31CC">
              <w:rPr>
                <w:rFonts w:ascii="Times New Roman" w:hAnsi="Times New Roman"/>
                <w:b/>
                <w:bCs/>
                <w:szCs w:val="22"/>
              </w:rPr>
              <w:t>Problem Solving and Information Resources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1D5D2D4A" w14:textId="77777777" w:rsidR="0041686E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Library Media Center</w:t>
            </w:r>
          </w:p>
          <w:p w14:paraId="6E259A3A" w14:textId="77777777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ealthcare Informatics Resources</w:t>
            </w:r>
          </w:p>
          <w:p w14:paraId="5E9BF0D3" w14:textId="77777777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Boolean Searches</w:t>
            </w:r>
          </w:p>
          <w:p w14:paraId="48D5B9ED" w14:textId="09AB7475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ow Google Search Works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58F56565" w14:textId="7E6067EA" w:rsidR="00053374" w:rsidRPr="00BE31CC" w:rsidRDefault="00053374" w:rsidP="0005337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 xml:space="preserve">Discussion 6 (5 points) </w:t>
            </w:r>
            <w:r w:rsidR="000761D1" w:rsidRPr="00BE31CC">
              <w:rPr>
                <w:rFonts w:ascii="Times New Roman" w:hAnsi="Times New Roman"/>
                <w:szCs w:val="22"/>
              </w:rPr>
              <w:t>10/30</w:t>
            </w:r>
          </w:p>
          <w:p w14:paraId="593FC8CE" w14:textId="5DE64C59" w:rsidR="00053374" w:rsidRPr="00BE31CC" w:rsidRDefault="00053374" w:rsidP="0005337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 xml:space="preserve">Assignment (10 points) </w:t>
            </w:r>
            <w:r w:rsidR="000761D1" w:rsidRPr="00BE31CC">
              <w:rPr>
                <w:rFonts w:ascii="Times New Roman" w:hAnsi="Times New Roman"/>
                <w:szCs w:val="22"/>
              </w:rPr>
              <w:t>10/30</w:t>
            </w:r>
          </w:p>
          <w:p w14:paraId="7F075D00" w14:textId="66F77F68" w:rsidR="00053374" w:rsidRPr="00BE31CC" w:rsidRDefault="00053374" w:rsidP="0005337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 6</w:t>
            </w:r>
            <w:r w:rsidR="000761D1" w:rsidRPr="00BE31CC">
              <w:rPr>
                <w:rFonts w:ascii="Times New Roman" w:hAnsi="Times New Roman"/>
                <w:szCs w:val="22"/>
              </w:rPr>
              <w:t xml:space="preserve"> (5 points) 10/30</w:t>
            </w:r>
          </w:p>
          <w:p w14:paraId="5111ADF6" w14:textId="70B1BE9A" w:rsidR="00A3282A" w:rsidRPr="00BE31CC" w:rsidRDefault="00A3282A" w:rsidP="002A46F4">
            <w:pPr>
              <w:rPr>
                <w:rFonts w:ascii="Times New Roman" w:hAnsi="Times New Roman"/>
                <w:szCs w:val="22"/>
              </w:rPr>
            </w:pPr>
          </w:p>
        </w:tc>
      </w:tr>
      <w:tr w:rsidR="00A3282A" w:rsidRPr="00BE31CC" w14:paraId="27517CBB" w14:textId="77777777" w:rsidTr="00BE31CC">
        <w:tc>
          <w:tcPr>
            <w:tcW w:w="2600" w:type="dxa"/>
          </w:tcPr>
          <w:p w14:paraId="55C7B36E" w14:textId="01C5A76C" w:rsidR="00A3282A" w:rsidRPr="00BE31CC" w:rsidRDefault="00A37028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7: (</w:t>
            </w:r>
            <w:r w:rsidRPr="00BE31CC">
              <w:rPr>
                <w:rFonts w:ascii="Times New Roman" w:hAnsi="Times New Roman"/>
                <w:szCs w:val="22"/>
              </w:rPr>
              <w:t>October 31 – November 6</w:t>
            </w:r>
            <w:r w:rsidR="00A3282A" w:rsidRPr="00BE31CC">
              <w:rPr>
                <w:rFonts w:ascii="Times New Roman" w:hAnsi="Times New Roman"/>
                <w:szCs w:val="22"/>
              </w:rPr>
              <w:t>)</w:t>
            </w:r>
            <w:r w:rsidR="00625F26" w:rsidRPr="00BE31CC">
              <w:rPr>
                <w:rFonts w:ascii="Times New Roman" w:hAnsi="Times New Roman"/>
                <w:szCs w:val="22"/>
              </w:rPr>
              <w:t xml:space="preserve"> </w:t>
            </w:r>
            <w:r w:rsidR="00B34C9B" w:rsidRPr="00BE31CC">
              <w:rPr>
                <w:rFonts w:ascii="Times New Roman" w:hAnsi="Times New Roman"/>
                <w:b/>
                <w:bCs/>
                <w:szCs w:val="22"/>
              </w:rPr>
              <w:t>Writing for the HCI Program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30F31726" w14:textId="77777777" w:rsidR="00A3282A" w:rsidRPr="00BE31CC" w:rsidRDefault="00625F26" w:rsidP="00742878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Franklin Covey Style Guide</w:t>
            </w:r>
          </w:p>
          <w:p w14:paraId="261B35EC" w14:textId="4AC1037C" w:rsidR="00625F26" w:rsidRPr="00BE31CC" w:rsidRDefault="00625F26" w:rsidP="00742878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From the Microsoft Style Guide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5EC1BF11" w14:textId="00C3058D" w:rsidR="00A3282A" w:rsidRPr="00BE31CC" w:rsidRDefault="000761D1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 7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(</w:t>
            </w:r>
            <w:r w:rsidRPr="00BE31CC">
              <w:rPr>
                <w:rFonts w:ascii="Times New Roman" w:hAnsi="Times New Roman"/>
                <w:szCs w:val="22"/>
              </w:rPr>
              <w:t>5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points) 1</w:t>
            </w:r>
            <w:r w:rsidRPr="00BE31CC">
              <w:rPr>
                <w:rFonts w:ascii="Times New Roman" w:hAnsi="Times New Roman"/>
                <w:szCs w:val="22"/>
              </w:rPr>
              <w:t>1/6</w:t>
            </w:r>
          </w:p>
          <w:p w14:paraId="2C02ABB2" w14:textId="7DB27BC2" w:rsidR="0041686E" w:rsidRPr="00BE31CC" w:rsidRDefault="000761D1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signment (10 points) 11</w:t>
            </w:r>
            <w:r w:rsidR="0041686E" w:rsidRPr="00BE31CC">
              <w:rPr>
                <w:rFonts w:ascii="Times New Roman" w:hAnsi="Times New Roman"/>
                <w:szCs w:val="22"/>
              </w:rPr>
              <w:t>/6</w:t>
            </w:r>
          </w:p>
          <w:p w14:paraId="0AEFA9CB" w14:textId="57A85ADB" w:rsidR="00A3282A" w:rsidRPr="00BE31CC" w:rsidRDefault="000761D1" w:rsidP="002A46F4">
            <w:pPr>
              <w:rPr>
                <w:rFonts w:ascii="Times New Roman" w:hAnsi="Times New Roman"/>
                <w:b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 7 (5 Points) 11</w:t>
            </w:r>
            <w:r w:rsidR="0041686E" w:rsidRPr="00BE31CC">
              <w:rPr>
                <w:rFonts w:ascii="Times New Roman" w:hAnsi="Times New Roman"/>
                <w:szCs w:val="22"/>
              </w:rPr>
              <w:t>/6</w:t>
            </w:r>
          </w:p>
        </w:tc>
      </w:tr>
      <w:tr w:rsidR="00A3282A" w:rsidRPr="00BE31CC" w14:paraId="73A37CFC" w14:textId="77777777" w:rsidTr="00BE31CC">
        <w:tc>
          <w:tcPr>
            <w:tcW w:w="2600" w:type="dxa"/>
          </w:tcPr>
          <w:p w14:paraId="7A4C44DD" w14:textId="3FBA07C5" w:rsidR="00A3282A" w:rsidRPr="00BE31CC" w:rsidRDefault="00A37028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 8: (November 7 - 13</w:t>
            </w:r>
            <w:r w:rsidR="00A3282A" w:rsidRPr="00BE31CC">
              <w:rPr>
                <w:rFonts w:ascii="Times New Roman" w:hAnsi="Times New Roman"/>
                <w:szCs w:val="22"/>
              </w:rPr>
              <w:t>)</w:t>
            </w:r>
          </w:p>
          <w:p w14:paraId="5AFAC3A6" w14:textId="65C24963" w:rsidR="00A3282A" w:rsidRPr="00BE31CC" w:rsidRDefault="00B34C9B" w:rsidP="002A46F4">
            <w:pPr>
              <w:rPr>
                <w:rFonts w:ascii="Times New Roman" w:hAnsi="Times New Roman"/>
                <w:bCs/>
                <w:szCs w:val="22"/>
              </w:rPr>
            </w:pPr>
            <w:r w:rsidRPr="00BE31CC">
              <w:rPr>
                <w:rFonts w:ascii="Times New Roman" w:hAnsi="Times New Roman"/>
                <w:b/>
                <w:bCs/>
                <w:szCs w:val="22"/>
              </w:rPr>
              <w:t>Informatics and the Healthcare Environment</w:t>
            </w:r>
          </w:p>
          <w:p w14:paraId="7564F859" w14:textId="77777777" w:rsidR="00A3282A" w:rsidRPr="00BE31CC" w:rsidRDefault="00A3282A" w:rsidP="002A46F4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0347795A" w14:textId="77777777" w:rsidR="00A3282A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ealthcare Overview</w:t>
            </w:r>
          </w:p>
          <w:p w14:paraId="1261E5C3" w14:textId="77777777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bookmarkStart w:id="0" w:name="_GoBack"/>
            <w:bookmarkEnd w:id="0"/>
            <w:proofErr w:type="spellStart"/>
            <w:r w:rsidRPr="00BE31CC">
              <w:rPr>
                <w:rFonts w:ascii="Times New Roman" w:hAnsi="Times New Roman"/>
                <w:szCs w:val="22"/>
              </w:rPr>
              <w:t>CliftonStrengths</w:t>
            </w:r>
            <w:proofErr w:type="spellEnd"/>
            <w:r w:rsidRPr="00BE31CC">
              <w:rPr>
                <w:rFonts w:ascii="Times New Roman" w:hAnsi="Times New Roman"/>
                <w:szCs w:val="22"/>
              </w:rPr>
              <w:t xml:space="preserve"> for Students</w:t>
            </w:r>
          </w:p>
          <w:p w14:paraId="2946F52D" w14:textId="77777777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What is Emotional Intelligence</w:t>
            </w:r>
          </w:p>
          <w:p w14:paraId="3D985968" w14:textId="0AD33A74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Video: Science of Character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50DC15EE" w14:textId="062F17A8" w:rsidR="00A3282A" w:rsidRPr="00BE31CC" w:rsidRDefault="00A3282A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</w:t>
            </w:r>
            <w:r w:rsidR="000761D1" w:rsidRPr="00BE31CC">
              <w:rPr>
                <w:rFonts w:ascii="Times New Roman" w:hAnsi="Times New Roman"/>
                <w:szCs w:val="22"/>
              </w:rPr>
              <w:t xml:space="preserve"> 8</w:t>
            </w:r>
            <w:r w:rsidRPr="00BE31CC">
              <w:rPr>
                <w:rFonts w:ascii="Times New Roman" w:hAnsi="Times New Roman"/>
                <w:szCs w:val="22"/>
              </w:rPr>
              <w:t xml:space="preserve"> (</w:t>
            </w:r>
            <w:r w:rsidR="000761D1" w:rsidRPr="00BE31CC">
              <w:rPr>
                <w:rFonts w:ascii="Times New Roman" w:hAnsi="Times New Roman"/>
                <w:szCs w:val="22"/>
              </w:rPr>
              <w:t>5</w:t>
            </w:r>
            <w:r w:rsidRPr="00BE31CC">
              <w:rPr>
                <w:rFonts w:ascii="Times New Roman" w:hAnsi="Times New Roman"/>
                <w:szCs w:val="22"/>
              </w:rPr>
              <w:t xml:space="preserve"> points) 1</w:t>
            </w:r>
            <w:r w:rsidR="000761D1" w:rsidRPr="00BE31CC">
              <w:rPr>
                <w:rFonts w:ascii="Times New Roman" w:hAnsi="Times New Roman"/>
                <w:szCs w:val="22"/>
              </w:rPr>
              <w:t>1</w:t>
            </w:r>
            <w:r w:rsidR="0041686E" w:rsidRPr="00BE31CC">
              <w:rPr>
                <w:rFonts w:ascii="Times New Roman" w:hAnsi="Times New Roman"/>
                <w:szCs w:val="22"/>
              </w:rPr>
              <w:t>/13</w:t>
            </w:r>
          </w:p>
          <w:p w14:paraId="114B9AEE" w14:textId="0DA7533C" w:rsidR="0041686E" w:rsidRPr="00BE31CC" w:rsidRDefault="00A3282A" w:rsidP="0041686E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signment (</w:t>
            </w:r>
            <w:r w:rsidR="000761D1" w:rsidRPr="00BE31CC">
              <w:rPr>
                <w:rFonts w:ascii="Times New Roman" w:hAnsi="Times New Roman"/>
                <w:szCs w:val="22"/>
              </w:rPr>
              <w:t>1</w:t>
            </w:r>
            <w:r w:rsidR="0041686E" w:rsidRPr="00BE31CC">
              <w:rPr>
                <w:rFonts w:ascii="Times New Roman" w:hAnsi="Times New Roman"/>
                <w:szCs w:val="22"/>
              </w:rPr>
              <w:t xml:space="preserve">0 </w:t>
            </w:r>
            <w:r w:rsidRPr="00BE31CC">
              <w:rPr>
                <w:rFonts w:ascii="Times New Roman" w:hAnsi="Times New Roman"/>
                <w:szCs w:val="22"/>
              </w:rPr>
              <w:t>points) 1</w:t>
            </w:r>
            <w:r w:rsidR="000761D1" w:rsidRPr="00BE31CC">
              <w:rPr>
                <w:rFonts w:ascii="Times New Roman" w:hAnsi="Times New Roman"/>
                <w:szCs w:val="22"/>
              </w:rPr>
              <w:t>1</w:t>
            </w:r>
            <w:r w:rsidR="0041686E" w:rsidRPr="00BE31CC">
              <w:rPr>
                <w:rFonts w:ascii="Times New Roman" w:hAnsi="Times New Roman"/>
                <w:szCs w:val="22"/>
              </w:rPr>
              <w:t xml:space="preserve">/13 </w:t>
            </w:r>
          </w:p>
          <w:p w14:paraId="39DE11E8" w14:textId="07CB834B" w:rsidR="0041686E" w:rsidRPr="00BE31CC" w:rsidRDefault="000761D1" w:rsidP="0041686E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 8</w:t>
            </w:r>
            <w:r w:rsidR="0041686E" w:rsidRPr="00BE31CC">
              <w:rPr>
                <w:rFonts w:ascii="Times New Roman" w:hAnsi="Times New Roman"/>
                <w:szCs w:val="22"/>
              </w:rPr>
              <w:t xml:space="preserve"> (</w:t>
            </w:r>
            <w:r w:rsidRPr="00BE31CC">
              <w:rPr>
                <w:rFonts w:ascii="Times New Roman" w:hAnsi="Times New Roman"/>
                <w:szCs w:val="22"/>
              </w:rPr>
              <w:t>5 points) 11</w:t>
            </w:r>
            <w:r w:rsidR="0041686E" w:rsidRPr="00BE31CC">
              <w:rPr>
                <w:rFonts w:ascii="Times New Roman" w:hAnsi="Times New Roman"/>
                <w:szCs w:val="22"/>
              </w:rPr>
              <w:t>/13</w:t>
            </w:r>
          </w:p>
          <w:p w14:paraId="67C7B624" w14:textId="1DF4A078" w:rsidR="00A3282A" w:rsidRPr="00BE31CC" w:rsidRDefault="00A3282A" w:rsidP="002A46F4">
            <w:pPr>
              <w:rPr>
                <w:rFonts w:ascii="Times New Roman" w:hAnsi="Times New Roman"/>
                <w:szCs w:val="22"/>
              </w:rPr>
            </w:pPr>
          </w:p>
        </w:tc>
      </w:tr>
      <w:tr w:rsidR="00A3282A" w:rsidRPr="00BE31CC" w14:paraId="48200AED" w14:textId="77777777" w:rsidTr="00BE31CC">
        <w:tc>
          <w:tcPr>
            <w:tcW w:w="2600" w:type="dxa"/>
          </w:tcPr>
          <w:p w14:paraId="6130B0C3" w14:textId="60E8B622" w:rsidR="00A3282A" w:rsidRPr="00BE31CC" w:rsidRDefault="00B34C9B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</w:t>
            </w:r>
            <w:r w:rsidR="00A3282A" w:rsidRPr="00BE31CC">
              <w:rPr>
                <w:rFonts w:ascii="Times New Roman" w:hAnsi="Times New Roman"/>
                <w:szCs w:val="22"/>
              </w:rPr>
              <w:t xml:space="preserve"> 9: (</w:t>
            </w:r>
            <w:r w:rsidRPr="00BE31CC">
              <w:rPr>
                <w:rFonts w:ascii="Times New Roman" w:hAnsi="Times New Roman"/>
                <w:szCs w:val="22"/>
              </w:rPr>
              <w:t>November 14 - 20</w:t>
            </w:r>
            <w:r w:rsidR="00A3282A" w:rsidRPr="00BE31CC">
              <w:rPr>
                <w:rFonts w:ascii="Times New Roman" w:hAnsi="Times New Roman"/>
                <w:szCs w:val="22"/>
              </w:rPr>
              <w:t>)</w:t>
            </w:r>
          </w:p>
          <w:p w14:paraId="23FA138A" w14:textId="394330AD" w:rsidR="00A3282A" w:rsidRPr="00BE31CC" w:rsidRDefault="00B34C9B" w:rsidP="002A46F4">
            <w:pPr>
              <w:rPr>
                <w:rFonts w:ascii="Times New Roman" w:hAnsi="Times New Roman"/>
                <w:bCs/>
                <w:szCs w:val="22"/>
              </w:rPr>
            </w:pPr>
            <w:r w:rsidRPr="00BE31CC">
              <w:rPr>
                <w:rFonts w:ascii="Times New Roman" w:hAnsi="Times New Roman"/>
                <w:b/>
                <w:bCs/>
                <w:szCs w:val="22"/>
              </w:rPr>
              <w:t>Planning Your Career in Healthcare Informatics</w:t>
            </w:r>
          </w:p>
          <w:p w14:paraId="61FEBDB1" w14:textId="77777777" w:rsidR="00A3282A" w:rsidRPr="00BE31CC" w:rsidRDefault="00A3282A" w:rsidP="002A46F4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2088D523" w14:textId="77777777" w:rsidR="00A3282A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Resume Tips for College Students</w:t>
            </w:r>
          </w:p>
          <w:p w14:paraId="51E777F9" w14:textId="77777777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20 Ways to Showcase Your Experience on Your Resume</w:t>
            </w:r>
          </w:p>
          <w:p w14:paraId="3531416E" w14:textId="77777777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Skills as Verbs, Nouns or Adjectives</w:t>
            </w:r>
          </w:p>
          <w:p w14:paraId="507A73F1" w14:textId="77777777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Take Advantage of Student Memberships in Professional Organizations</w:t>
            </w:r>
          </w:p>
          <w:p w14:paraId="04C009BE" w14:textId="284A5752" w:rsidR="00625F26" w:rsidRPr="00BE31CC" w:rsidRDefault="00625F26" w:rsidP="00625F26">
            <w:pPr>
              <w:widowControl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ow College Mentors Can Foster Student Success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5DA5C89D" w14:textId="2D443D8D" w:rsidR="000761D1" w:rsidRPr="00BE31CC" w:rsidRDefault="000761D1" w:rsidP="000761D1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 9 (5 points) 11/20</w:t>
            </w:r>
          </w:p>
          <w:p w14:paraId="1CE07C46" w14:textId="5D6BFA72" w:rsidR="000761D1" w:rsidRPr="00BE31CC" w:rsidRDefault="000761D1" w:rsidP="000761D1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Assignment (10 points) 11/20</w:t>
            </w:r>
          </w:p>
          <w:p w14:paraId="6B0C425F" w14:textId="5C9094E9" w:rsidR="000761D1" w:rsidRPr="00BE31CC" w:rsidRDefault="000761D1" w:rsidP="000761D1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Quiz 9 (5 points) 11/20</w:t>
            </w:r>
          </w:p>
          <w:p w14:paraId="4F6A9D44" w14:textId="49ED245E" w:rsidR="00A3282A" w:rsidRPr="00BE31CC" w:rsidRDefault="00A3282A" w:rsidP="002A46F4">
            <w:pPr>
              <w:rPr>
                <w:rFonts w:ascii="Times New Roman" w:hAnsi="Times New Roman"/>
                <w:szCs w:val="22"/>
              </w:rPr>
            </w:pPr>
          </w:p>
        </w:tc>
      </w:tr>
      <w:tr w:rsidR="00B34C9B" w:rsidRPr="00BE31CC" w14:paraId="684ABD13" w14:textId="77777777" w:rsidTr="00BE31CC">
        <w:tc>
          <w:tcPr>
            <w:tcW w:w="2600" w:type="dxa"/>
          </w:tcPr>
          <w:p w14:paraId="023445C3" w14:textId="03B3FCF7" w:rsidR="00B34C9B" w:rsidRPr="00BE31CC" w:rsidRDefault="00B34C9B" w:rsidP="002A46F4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 10:  (November 21 - 27)</w:t>
            </w:r>
            <w:r w:rsidR="00625F26" w:rsidRPr="00BE31CC">
              <w:rPr>
                <w:rFonts w:ascii="Times New Roman" w:hAnsi="Times New Roman"/>
                <w:szCs w:val="22"/>
              </w:rPr>
              <w:t xml:space="preserve"> </w:t>
            </w:r>
            <w:r w:rsidRPr="00BE31CC">
              <w:rPr>
                <w:rFonts w:ascii="Times New Roman" w:hAnsi="Times New Roman"/>
                <w:b/>
                <w:bCs/>
                <w:szCs w:val="22"/>
              </w:rPr>
              <w:t>Field Study and Capstone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4A364F1A" w14:textId="77777777" w:rsidR="00B34C9B" w:rsidRPr="00BE31CC" w:rsidRDefault="00625F26" w:rsidP="00742878">
            <w:pPr>
              <w:widowControl/>
              <w:shd w:val="clear" w:color="auto" w:fill="FFFFFF"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ow to Get an Internship</w:t>
            </w:r>
          </w:p>
          <w:p w14:paraId="42AC2756" w14:textId="77777777" w:rsidR="00625F26" w:rsidRPr="00BE31CC" w:rsidRDefault="00625F26" w:rsidP="00742878">
            <w:pPr>
              <w:widowControl/>
              <w:shd w:val="clear" w:color="auto" w:fill="FFFFFF"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CI Field Study Supervisor Guide</w:t>
            </w:r>
          </w:p>
          <w:p w14:paraId="2A64F141" w14:textId="5CD6FF50" w:rsidR="00625F26" w:rsidRPr="00BE31CC" w:rsidRDefault="00625F26" w:rsidP="00742878">
            <w:pPr>
              <w:widowControl/>
              <w:shd w:val="clear" w:color="auto" w:fill="FFFFFF"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HCI Capstone Guide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7D8812EB" w14:textId="3BD7B5F0" w:rsidR="00B34C9B" w:rsidRPr="00BE31CC" w:rsidRDefault="000761D1" w:rsidP="000761D1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Discussion 10 (5 points) 11/28</w:t>
            </w:r>
          </w:p>
        </w:tc>
      </w:tr>
      <w:tr w:rsidR="00B34C9B" w:rsidRPr="00BE31CC" w14:paraId="21E607E8" w14:textId="77777777" w:rsidTr="00BE31CC">
        <w:tc>
          <w:tcPr>
            <w:tcW w:w="2600" w:type="dxa"/>
          </w:tcPr>
          <w:p w14:paraId="10CA035C" w14:textId="5D7E04BB" w:rsidR="00B34C9B" w:rsidRPr="00BE31CC" w:rsidRDefault="00B34C9B" w:rsidP="00B34C9B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Module 11: (November 28 – December 8)</w:t>
            </w:r>
          </w:p>
          <w:p w14:paraId="1544BB00" w14:textId="397A3EFE" w:rsidR="00B34C9B" w:rsidRPr="00BE31CC" w:rsidRDefault="00B34C9B" w:rsidP="00B34C9B">
            <w:pPr>
              <w:rPr>
                <w:rFonts w:ascii="Times New Roman" w:hAnsi="Times New Roman"/>
                <w:bCs/>
                <w:szCs w:val="22"/>
              </w:rPr>
            </w:pPr>
            <w:r w:rsidRPr="00BE31CC">
              <w:rPr>
                <w:rFonts w:ascii="Times New Roman" w:hAnsi="Times New Roman"/>
                <w:b/>
                <w:bCs/>
                <w:szCs w:val="22"/>
              </w:rPr>
              <w:t>Creating Your Own Success: Building and Managing Your Vision</w:t>
            </w:r>
          </w:p>
        </w:tc>
        <w:tc>
          <w:tcPr>
            <w:tcW w:w="513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10BEA146" w14:textId="77777777" w:rsidR="00B34C9B" w:rsidRPr="00BE31CC" w:rsidRDefault="00BE31CC" w:rsidP="00742878">
            <w:pPr>
              <w:widowControl/>
              <w:shd w:val="clear" w:color="auto" w:fill="FFFFFF"/>
              <w:rPr>
                <w:rFonts w:ascii="Times New Roman" w:hAnsi="Times New Roman"/>
                <w:szCs w:val="22"/>
              </w:rPr>
            </w:pPr>
            <w:proofErr w:type="spellStart"/>
            <w:r w:rsidRPr="00BE31CC">
              <w:rPr>
                <w:rFonts w:ascii="Times New Roman" w:hAnsi="Times New Roman"/>
                <w:szCs w:val="22"/>
              </w:rPr>
              <w:t>CliftonStrength</w:t>
            </w:r>
            <w:proofErr w:type="spellEnd"/>
            <w:r w:rsidRPr="00BE31CC">
              <w:rPr>
                <w:rFonts w:ascii="Times New Roman" w:hAnsi="Times New Roman"/>
                <w:szCs w:val="22"/>
              </w:rPr>
              <w:t xml:space="preserve"> for Students</w:t>
            </w:r>
          </w:p>
          <w:p w14:paraId="186EFB96" w14:textId="77777777" w:rsidR="00BE31CC" w:rsidRPr="00BE31CC" w:rsidRDefault="00BE31CC" w:rsidP="00742878">
            <w:pPr>
              <w:widowControl/>
              <w:shd w:val="clear" w:color="auto" w:fill="FFFFFF"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Five Reasons Why You Need a Vision Statement</w:t>
            </w:r>
          </w:p>
          <w:p w14:paraId="619A82ED" w14:textId="77777777" w:rsidR="00BE31CC" w:rsidRPr="00BE31CC" w:rsidRDefault="00BE31CC" w:rsidP="00742878">
            <w:pPr>
              <w:widowControl/>
              <w:shd w:val="clear" w:color="auto" w:fill="FFFFFF"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Career Advice Tips for College Students</w:t>
            </w:r>
          </w:p>
          <w:p w14:paraId="08C6AC98" w14:textId="0C636FCD" w:rsidR="00BE31CC" w:rsidRPr="00BE31CC" w:rsidRDefault="00BE31CC" w:rsidP="00742878">
            <w:pPr>
              <w:widowControl/>
              <w:shd w:val="clear" w:color="auto" w:fill="FFFFFF"/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>Video: The Infinite Game</w:t>
            </w:r>
          </w:p>
        </w:tc>
        <w:tc>
          <w:tcPr>
            <w:tcW w:w="2880" w:type="dxa"/>
            <w:tcBorders>
              <w:top w:val="single" w:sz="8" w:space="0" w:color="8064A2"/>
              <w:left w:val="single" w:sz="8" w:space="0" w:color="8064A2"/>
              <w:bottom w:val="single" w:sz="8" w:space="0" w:color="8064A2"/>
              <w:right w:val="single" w:sz="8" w:space="0" w:color="8064A2"/>
            </w:tcBorders>
            <w:shd w:val="clear" w:color="auto" w:fill="auto"/>
          </w:tcPr>
          <w:p w14:paraId="14F733EF" w14:textId="5CC1F9C1" w:rsidR="000761D1" w:rsidRPr="00BE31CC" w:rsidRDefault="00BE31CC" w:rsidP="000761D1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Discussion 11</w:t>
            </w:r>
            <w:r w:rsidR="000761D1" w:rsidRPr="00BE31CC">
              <w:rPr>
                <w:rFonts w:ascii="Times New Roman" w:hAnsi="Times New Roman"/>
                <w:szCs w:val="22"/>
              </w:rPr>
              <w:t xml:space="preserve"> (5 points) 12/8</w:t>
            </w:r>
          </w:p>
          <w:p w14:paraId="6A901C28" w14:textId="6989493F" w:rsidR="000761D1" w:rsidRPr="00BE31CC" w:rsidRDefault="000761D1" w:rsidP="000761D1">
            <w:pPr>
              <w:rPr>
                <w:rFonts w:ascii="Times New Roman" w:hAnsi="Times New Roman"/>
                <w:szCs w:val="22"/>
              </w:rPr>
            </w:pPr>
            <w:r w:rsidRPr="00BE31CC">
              <w:rPr>
                <w:rFonts w:ascii="Times New Roman" w:hAnsi="Times New Roman"/>
                <w:szCs w:val="22"/>
              </w:rPr>
              <w:t xml:space="preserve">Assignment (10 points) 12/8 </w:t>
            </w:r>
          </w:p>
          <w:p w14:paraId="3595290C" w14:textId="5B5C94F5" w:rsidR="000761D1" w:rsidRPr="00BE31CC" w:rsidRDefault="00BE31CC" w:rsidP="000761D1">
            <w:pPr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Quiz 11</w:t>
            </w:r>
            <w:r w:rsidR="000761D1" w:rsidRPr="00BE31CC">
              <w:rPr>
                <w:rFonts w:ascii="Times New Roman" w:hAnsi="Times New Roman"/>
                <w:szCs w:val="22"/>
              </w:rPr>
              <w:t xml:space="preserve"> (5 points) 12/8</w:t>
            </w:r>
          </w:p>
          <w:p w14:paraId="48D80288" w14:textId="77777777" w:rsidR="00B34C9B" w:rsidRPr="00BE31CC" w:rsidRDefault="00B34C9B" w:rsidP="002A46F4">
            <w:pPr>
              <w:rPr>
                <w:rFonts w:ascii="Times New Roman" w:hAnsi="Times New Roman"/>
                <w:szCs w:val="22"/>
              </w:rPr>
            </w:pPr>
          </w:p>
        </w:tc>
      </w:tr>
    </w:tbl>
    <w:p w14:paraId="13791591" w14:textId="04EA6E5F" w:rsidR="00982AA1" w:rsidRPr="00BE31CC" w:rsidRDefault="00982AA1">
      <w:pPr>
        <w:rPr>
          <w:sz w:val="18"/>
        </w:rPr>
      </w:pPr>
    </w:p>
    <w:sectPr w:rsidR="00982AA1" w:rsidRPr="00BE31CC" w:rsidSect="00FB6FCE">
      <w:headerReference w:type="default" r:id="rId7"/>
      <w:footerReference w:type="default" r:id="rId8"/>
      <w:footerReference w:type="first" r:id="rId9"/>
      <w:pgSz w:w="12240" w:h="15840" w:code="1"/>
      <w:pgMar w:top="1440" w:right="1008" w:bottom="1440" w:left="1008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E3E058" w14:textId="77777777" w:rsidR="00E43D0D" w:rsidRDefault="00E43D0D">
      <w:r>
        <w:separator/>
      </w:r>
    </w:p>
  </w:endnote>
  <w:endnote w:type="continuationSeparator" w:id="0">
    <w:p w14:paraId="1020827C" w14:textId="77777777" w:rsidR="00E43D0D" w:rsidRDefault="00E43D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BDFBB" w14:textId="3EFB5E97" w:rsidR="00FB6FCE" w:rsidRPr="00EA192A" w:rsidRDefault="00FB6FCE" w:rsidP="00FB6FCE">
    <w:pPr>
      <w:pStyle w:val="Footer"/>
      <w:pBdr>
        <w:top w:val="single" w:sz="4" w:space="1" w:color="auto"/>
      </w:pBdr>
      <w:rPr>
        <w:rFonts w:cs="Arial"/>
        <w:sz w:val="18"/>
        <w:szCs w:val="18"/>
      </w:rPr>
    </w:pPr>
    <w:r w:rsidRPr="00EA192A">
      <w:rPr>
        <w:rFonts w:cs="Arial"/>
        <w:sz w:val="18"/>
        <w:szCs w:val="18"/>
      </w:rPr>
      <w:tab/>
    </w:r>
    <w:r w:rsidR="00024F01" w:rsidRPr="00EA192A">
      <w:rPr>
        <w:rFonts w:cs="Arial"/>
        <w:sz w:val="18"/>
        <w:szCs w:val="18"/>
      </w:rPr>
      <w:fldChar w:fldCharType="begin"/>
    </w:r>
    <w:r w:rsidR="00024F01" w:rsidRPr="00EA192A">
      <w:rPr>
        <w:rFonts w:cs="Arial"/>
        <w:sz w:val="18"/>
        <w:szCs w:val="18"/>
      </w:rPr>
      <w:instrText xml:space="preserve"> FILENAME </w:instrText>
    </w:r>
    <w:r w:rsidR="00024F01" w:rsidRPr="00EA192A">
      <w:rPr>
        <w:rFonts w:cs="Arial"/>
        <w:sz w:val="18"/>
        <w:szCs w:val="18"/>
      </w:rPr>
      <w:fldChar w:fldCharType="separate"/>
    </w:r>
    <w:r w:rsidR="00967A89">
      <w:rPr>
        <w:rFonts w:cs="Arial"/>
        <w:noProof/>
        <w:sz w:val="18"/>
        <w:szCs w:val="18"/>
      </w:rPr>
      <w:t>HCI 293 Course Schedule at a Glance Fall 2019.docx</w:t>
    </w:r>
    <w:r w:rsidR="00024F01" w:rsidRPr="00EA192A">
      <w:rPr>
        <w:rFonts w:cs="Arial"/>
        <w:sz w:val="18"/>
        <w:szCs w:val="18"/>
      </w:rPr>
      <w:fldChar w:fldCharType="end"/>
    </w:r>
    <w:r w:rsidRPr="00EA192A">
      <w:rPr>
        <w:rFonts w:cs="Arial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D49D7" w14:textId="0AB4C0AC" w:rsidR="00FB6FCE" w:rsidRDefault="00FB6FCE">
    <w:pPr>
      <w:pStyle w:val="Footer"/>
      <w:rPr>
        <w:rFonts w:cs="Arial"/>
        <w:sz w:val="18"/>
        <w:szCs w:val="18"/>
      </w:rPr>
    </w:pPr>
    <w:r>
      <w:rPr>
        <w:rFonts w:cs="Arial"/>
        <w:b/>
        <w:sz w:val="18"/>
        <w:szCs w:val="18"/>
      </w:rPr>
      <w:tab/>
    </w:r>
    <w:r w:rsidRPr="00EA192A">
      <w:rPr>
        <w:rFonts w:cs="Arial"/>
        <w:sz w:val="18"/>
        <w:szCs w:val="18"/>
      </w:rPr>
      <w:fldChar w:fldCharType="begin"/>
    </w:r>
    <w:r w:rsidRPr="00EA192A">
      <w:rPr>
        <w:rFonts w:cs="Arial"/>
        <w:sz w:val="18"/>
        <w:szCs w:val="18"/>
      </w:rPr>
      <w:instrText xml:space="preserve"> FILENAME </w:instrText>
    </w:r>
    <w:r w:rsidRPr="00EA192A">
      <w:rPr>
        <w:rFonts w:cs="Arial"/>
        <w:sz w:val="18"/>
        <w:szCs w:val="18"/>
      </w:rPr>
      <w:fldChar w:fldCharType="separate"/>
    </w:r>
    <w:r w:rsidR="00967A89">
      <w:rPr>
        <w:rFonts w:cs="Arial"/>
        <w:noProof/>
        <w:sz w:val="18"/>
        <w:szCs w:val="18"/>
      </w:rPr>
      <w:t>HCI 293 Cours</w:t>
    </w:r>
    <w:r w:rsidR="00BE31CC">
      <w:rPr>
        <w:rFonts w:cs="Arial"/>
        <w:noProof/>
        <w:sz w:val="18"/>
        <w:szCs w:val="18"/>
      </w:rPr>
      <w:t>e Schedule at a Glance Fall 2022</w:t>
    </w:r>
    <w:r w:rsidR="00967A89">
      <w:rPr>
        <w:rFonts w:cs="Arial"/>
        <w:noProof/>
        <w:sz w:val="18"/>
        <w:szCs w:val="18"/>
      </w:rPr>
      <w:t>.docx</w:t>
    </w:r>
    <w:r w:rsidRPr="00EA192A">
      <w:rPr>
        <w:rFonts w:cs="Arial"/>
        <w:sz w:val="18"/>
        <w:szCs w:val="18"/>
      </w:rPr>
      <w:fldChar w:fldCharType="end"/>
    </w:r>
    <w:r>
      <w:rPr>
        <w:rFonts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83ED5" w14:textId="77777777" w:rsidR="00E43D0D" w:rsidRDefault="00E43D0D">
      <w:r>
        <w:separator/>
      </w:r>
    </w:p>
  </w:footnote>
  <w:footnote w:type="continuationSeparator" w:id="0">
    <w:p w14:paraId="53540421" w14:textId="77777777" w:rsidR="00E43D0D" w:rsidRDefault="00E43D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4BBBFE" w14:textId="77777777" w:rsidR="00FB6FCE" w:rsidRPr="00EE1F50" w:rsidRDefault="00FB6FCE" w:rsidP="00FB6FCE">
    <w:pPr>
      <w:pStyle w:val="Header"/>
      <w:jc w:val="center"/>
      <w:rPr>
        <w:rFonts w:cs="Arial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5488E"/>
    <w:multiLevelType w:val="multilevel"/>
    <w:tmpl w:val="4F48E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802B1E"/>
    <w:multiLevelType w:val="multilevel"/>
    <w:tmpl w:val="AB429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E01BA0"/>
    <w:multiLevelType w:val="hybridMultilevel"/>
    <w:tmpl w:val="FCB43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4D185A"/>
    <w:multiLevelType w:val="multilevel"/>
    <w:tmpl w:val="E766DD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BC4E92"/>
    <w:multiLevelType w:val="hybridMultilevel"/>
    <w:tmpl w:val="E0C0B8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65E7203"/>
    <w:multiLevelType w:val="multilevel"/>
    <w:tmpl w:val="7F602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DA5708"/>
    <w:multiLevelType w:val="multilevel"/>
    <w:tmpl w:val="0A2A2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2C4275"/>
    <w:multiLevelType w:val="hybridMultilevel"/>
    <w:tmpl w:val="AF1E8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4518AE"/>
    <w:multiLevelType w:val="hybridMultilevel"/>
    <w:tmpl w:val="F65CD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C7664"/>
    <w:multiLevelType w:val="multilevel"/>
    <w:tmpl w:val="48C2C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7226CD"/>
    <w:multiLevelType w:val="multilevel"/>
    <w:tmpl w:val="64AEE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52140A"/>
    <w:multiLevelType w:val="multilevel"/>
    <w:tmpl w:val="0380A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E6A442E"/>
    <w:multiLevelType w:val="multilevel"/>
    <w:tmpl w:val="9858C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EBB7C29"/>
    <w:multiLevelType w:val="hybridMultilevel"/>
    <w:tmpl w:val="97A62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7614F"/>
    <w:multiLevelType w:val="multilevel"/>
    <w:tmpl w:val="A230B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E80708A"/>
    <w:multiLevelType w:val="multilevel"/>
    <w:tmpl w:val="6DD29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4826E1"/>
    <w:multiLevelType w:val="multilevel"/>
    <w:tmpl w:val="A2A2A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D35B70"/>
    <w:multiLevelType w:val="hybridMultilevel"/>
    <w:tmpl w:val="2BAE39B0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8" w15:restartNumberingAfterBreak="0">
    <w:nsid w:val="7B0F3C1D"/>
    <w:multiLevelType w:val="hybridMultilevel"/>
    <w:tmpl w:val="DBDAF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7"/>
  </w:num>
  <w:num w:numId="4">
    <w:abstractNumId w:val="1"/>
  </w:num>
  <w:num w:numId="5">
    <w:abstractNumId w:val="12"/>
  </w:num>
  <w:num w:numId="6">
    <w:abstractNumId w:val="15"/>
  </w:num>
  <w:num w:numId="7">
    <w:abstractNumId w:val="14"/>
  </w:num>
  <w:num w:numId="8">
    <w:abstractNumId w:val="0"/>
  </w:num>
  <w:num w:numId="9">
    <w:abstractNumId w:val="5"/>
  </w:num>
  <w:num w:numId="10">
    <w:abstractNumId w:val="3"/>
  </w:num>
  <w:num w:numId="11">
    <w:abstractNumId w:val="6"/>
  </w:num>
  <w:num w:numId="12">
    <w:abstractNumId w:val="11"/>
  </w:num>
  <w:num w:numId="13">
    <w:abstractNumId w:val="13"/>
  </w:num>
  <w:num w:numId="14">
    <w:abstractNumId w:val="8"/>
  </w:num>
  <w:num w:numId="15">
    <w:abstractNumId w:val="2"/>
  </w:num>
  <w:num w:numId="16">
    <w:abstractNumId w:val="4"/>
  </w:num>
  <w:num w:numId="17">
    <w:abstractNumId w:val="7"/>
  </w:num>
  <w:num w:numId="18">
    <w:abstractNumId w:val="18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ra0NLK0MDcwMbdU0lEKTi0uzszPAymwrAUAOxFp9SwAAAA="/>
  </w:docVars>
  <w:rsids>
    <w:rsidRoot w:val="00523F4C"/>
    <w:rsid w:val="00024F01"/>
    <w:rsid w:val="00034CA0"/>
    <w:rsid w:val="00053374"/>
    <w:rsid w:val="000761D1"/>
    <w:rsid w:val="00110362"/>
    <w:rsid w:val="00125BF0"/>
    <w:rsid w:val="0013558B"/>
    <w:rsid w:val="001F5DE9"/>
    <w:rsid w:val="00266E7E"/>
    <w:rsid w:val="00275EAC"/>
    <w:rsid w:val="002A46F4"/>
    <w:rsid w:val="003213A0"/>
    <w:rsid w:val="00361699"/>
    <w:rsid w:val="00374CE8"/>
    <w:rsid w:val="003973D7"/>
    <w:rsid w:val="003A24C0"/>
    <w:rsid w:val="003D7908"/>
    <w:rsid w:val="0041686E"/>
    <w:rsid w:val="00425A46"/>
    <w:rsid w:val="00451ED1"/>
    <w:rsid w:val="004C00C8"/>
    <w:rsid w:val="004E1858"/>
    <w:rsid w:val="004F14FD"/>
    <w:rsid w:val="004F4509"/>
    <w:rsid w:val="00507BA1"/>
    <w:rsid w:val="00523F4C"/>
    <w:rsid w:val="00524C01"/>
    <w:rsid w:val="005405FC"/>
    <w:rsid w:val="00540DD3"/>
    <w:rsid w:val="00547D89"/>
    <w:rsid w:val="005626DF"/>
    <w:rsid w:val="005C1F44"/>
    <w:rsid w:val="005F46F4"/>
    <w:rsid w:val="00625F26"/>
    <w:rsid w:val="00650D14"/>
    <w:rsid w:val="00656A91"/>
    <w:rsid w:val="006B3421"/>
    <w:rsid w:val="006C27E1"/>
    <w:rsid w:val="00724335"/>
    <w:rsid w:val="00742878"/>
    <w:rsid w:val="00784476"/>
    <w:rsid w:val="007C4491"/>
    <w:rsid w:val="007F54EA"/>
    <w:rsid w:val="00822AC8"/>
    <w:rsid w:val="00846BEF"/>
    <w:rsid w:val="00853C6C"/>
    <w:rsid w:val="00884178"/>
    <w:rsid w:val="008A68B9"/>
    <w:rsid w:val="008D1982"/>
    <w:rsid w:val="008D633B"/>
    <w:rsid w:val="00924E8E"/>
    <w:rsid w:val="00967A89"/>
    <w:rsid w:val="0097617D"/>
    <w:rsid w:val="00982AA1"/>
    <w:rsid w:val="00987C37"/>
    <w:rsid w:val="009A4F03"/>
    <w:rsid w:val="009B3605"/>
    <w:rsid w:val="009D2079"/>
    <w:rsid w:val="00A1409A"/>
    <w:rsid w:val="00A26F77"/>
    <w:rsid w:val="00A3282A"/>
    <w:rsid w:val="00A37028"/>
    <w:rsid w:val="00A46A3C"/>
    <w:rsid w:val="00A46C44"/>
    <w:rsid w:val="00A65C19"/>
    <w:rsid w:val="00A744AA"/>
    <w:rsid w:val="00AD20A7"/>
    <w:rsid w:val="00B27E4D"/>
    <w:rsid w:val="00B34C9B"/>
    <w:rsid w:val="00B674D6"/>
    <w:rsid w:val="00B94B57"/>
    <w:rsid w:val="00BB2393"/>
    <w:rsid w:val="00BE31CC"/>
    <w:rsid w:val="00BF3EEC"/>
    <w:rsid w:val="00BF6649"/>
    <w:rsid w:val="00C436D0"/>
    <w:rsid w:val="00C94083"/>
    <w:rsid w:val="00CA504F"/>
    <w:rsid w:val="00CC1613"/>
    <w:rsid w:val="00D11B76"/>
    <w:rsid w:val="00D35598"/>
    <w:rsid w:val="00D50B38"/>
    <w:rsid w:val="00D8537C"/>
    <w:rsid w:val="00DE1641"/>
    <w:rsid w:val="00DF4DF3"/>
    <w:rsid w:val="00E43D0D"/>
    <w:rsid w:val="00EE7CEF"/>
    <w:rsid w:val="00F2101B"/>
    <w:rsid w:val="00F714EB"/>
    <w:rsid w:val="00FB6FCE"/>
    <w:rsid w:val="00FE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27481"/>
  <w15:docId w15:val="{2AB2C311-27E5-4725-8264-16ACEAD47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3F4C"/>
    <w:pPr>
      <w:widowControl w:val="0"/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523F4C"/>
    <w:pPr>
      <w:keepNext/>
      <w:spacing w:before="240" w:after="100" w:afterAutospacing="1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23F4C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rsid w:val="00523F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3F4C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rsid w:val="00523F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23F4C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1B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B76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3282A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A3282A"/>
  </w:style>
  <w:style w:type="paragraph" w:customStyle="1" w:styleId="title-align-left">
    <w:name w:val="title-align-left"/>
    <w:basedOn w:val="Normal"/>
    <w:rsid w:val="00A3282A"/>
    <w:pPr>
      <w:widowControl/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47D8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47D89"/>
    <w:pPr>
      <w:widowControl/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47D89"/>
    <w:rPr>
      <w:i/>
      <w:iCs/>
    </w:rPr>
  </w:style>
  <w:style w:type="character" w:customStyle="1" w:styleId="instructurefileholder">
    <w:name w:val="instructure_file_holder"/>
    <w:basedOn w:val="DefaultParagraphFont"/>
    <w:rsid w:val="00547D89"/>
  </w:style>
  <w:style w:type="paragraph" w:customStyle="1" w:styleId="entry-title">
    <w:name w:val="entry-title"/>
    <w:basedOn w:val="Normal"/>
    <w:rsid w:val="00547D89"/>
    <w:pPr>
      <w:widowControl/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r">
    <w:name w:val="r"/>
    <w:basedOn w:val="Normal"/>
    <w:rsid w:val="00547D89"/>
    <w:pPr>
      <w:widowControl/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436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9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4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2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1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evue College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urya Radvilas</dc:creator>
  <cp:lastModifiedBy>Eric Stewart</cp:lastModifiedBy>
  <cp:revision>6</cp:revision>
  <cp:lastPrinted>2019-07-26T01:49:00Z</cp:lastPrinted>
  <dcterms:created xsi:type="dcterms:W3CDTF">2022-09-01T21:50:00Z</dcterms:created>
  <dcterms:modified xsi:type="dcterms:W3CDTF">2022-11-28T19:53:00Z</dcterms:modified>
</cp:coreProperties>
</file>